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0C38BC" w14:textId="2F434B3D" w:rsidR="00680FBB" w:rsidRDefault="00680FBB" w:rsidP="00680FBB">
      <w:pPr>
        <w:rPr>
          <w:b/>
          <w:bCs/>
        </w:rPr>
      </w:pPr>
      <w:r w:rsidRPr="00680FBB">
        <w:rPr>
          <w:b/>
          <w:bCs/>
        </w:rPr>
        <w:t>Edge Detection Lab</w:t>
      </w:r>
    </w:p>
    <w:p w14:paraId="43AA3CB3" w14:textId="1448FCB6" w:rsidR="0009421E" w:rsidRDefault="0009421E" w:rsidP="00680FBB">
      <w:pPr>
        <w:rPr>
          <w:b/>
          <w:bCs/>
        </w:rPr>
      </w:pPr>
      <w:r>
        <w:rPr>
          <w:b/>
          <w:bCs/>
        </w:rPr>
        <w:t>Prepared by Abdul Qayyum</w:t>
      </w:r>
    </w:p>
    <w:p w14:paraId="0A30AA40" w14:textId="30E44E7D" w:rsidR="00680FBB" w:rsidRPr="0009421E" w:rsidRDefault="00680FBB" w:rsidP="00680FB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9421E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14:paraId="41A3D346" w14:textId="4DC7F773" w:rsidR="00680FBB" w:rsidRDefault="00680FBB" w:rsidP="00680FBB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  <w:r>
        <w:rPr>
          <w:rFonts w:ascii="SFRM1095" w:hAnsi="SFRM1095" w:cs="SFRM1095"/>
        </w:rPr>
        <w:t xml:space="preserve">Edges contain some of the most useful information in an image. We may use edges to measure the size of objects in an image; to isolate particular objects from their background; to recognize or classify objects. There are a large number of edge-finding algorithms in existence, and we shall look at some of the more straightforward of them. The general </w:t>
      </w:r>
      <w:proofErr w:type="spellStart"/>
      <w:r>
        <w:rPr>
          <w:rFonts w:ascii="SFCC1095" w:hAnsi="SFCC1095" w:cs="SFCC1095"/>
        </w:rPr>
        <w:t>Matlab</w:t>
      </w:r>
      <w:proofErr w:type="spellEnd"/>
      <w:r>
        <w:rPr>
          <w:rFonts w:ascii="SFCC1095" w:hAnsi="SFCC1095" w:cs="SFCC1095"/>
        </w:rPr>
        <w:t xml:space="preserve"> </w:t>
      </w:r>
      <w:r>
        <w:rPr>
          <w:rFonts w:ascii="SFRM1095" w:hAnsi="SFRM1095" w:cs="SFRM1095"/>
        </w:rPr>
        <w:t>command for finding edges is</w:t>
      </w:r>
    </w:p>
    <w:p w14:paraId="4BA5F8DB" w14:textId="423B97EC" w:rsidR="00680FBB" w:rsidRDefault="00680FBB" w:rsidP="00680FBB">
      <w:pPr>
        <w:autoSpaceDE w:val="0"/>
        <w:autoSpaceDN w:val="0"/>
        <w:adjustRightInd w:val="0"/>
        <w:spacing w:after="0" w:line="240" w:lineRule="auto"/>
        <w:rPr>
          <w:rFonts w:ascii="SFTT1095" w:hAnsi="SFTT1095" w:cs="SFTT1095"/>
        </w:rPr>
      </w:pPr>
      <w:r>
        <w:rPr>
          <w:rFonts w:ascii="SFTT1095" w:hAnsi="SFTT1095" w:cs="SFTT1095"/>
        </w:rPr>
        <w:t xml:space="preserve">        </w:t>
      </w:r>
      <w:r w:rsidRPr="00680FBB">
        <w:rPr>
          <w:rFonts w:ascii="SFTT1095" w:hAnsi="SFTT1095" w:cs="SFTT1095"/>
          <w:highlight w:val="yellow"/>
        </w:rPr>
        <w:t>edge(</w:t>
      </w:r>
      <w:proofErr w:type="spellStart"/>
      <w:r w:rsidRPr="00680FBB">
        <w:rPr>
          <w:rFonts w:ascii="SFTT1095" w:hAnsi="SFTT1095" w:cs="SFTT1095"/>
          <w:highlight w:val="yellow"/>
        </w:rPr>
        <w:t>image,'method',</w:t>
      </w:r>
      <w:r w:rsidRPr="00680FBB">
        <w:rPr>
          <w:rFonts w:ascii="SFTI1095" w:hAnsi="SFTI1095" w:cs="SFTI1095"/>
          <w:highlight w:val="yellow"/>
        </w:rPr>
        <w:t>parameters</w:t>
      </w:r>
      <w:proofErr w:type="spellEnd"/>
      <w:r w:rsidRPr="00680FBB">
        <w:rPr>
          <w:rFonts w:ascii="SFRM1095" w:hAnsi="SFRM1095" w:cs="SFRM1095"/>
          <w:highlight w:val="yellow"/>
        </w:rPr>
        <w:t xml:space="preserve">. . . </w:t>
      </w:r>
      <w:r w:rsidRPr="00680FBB">
        <w:rPr>
          <w:rFonts w:ascii="SFTT1095" w:hAnsi="SFTT1095" w:cs="SFTT1095"/>
          <w:highlight w:val="yellow"/>
        </w:rPr>
        <w:t>)</w:t>
      </w:r>
    </w:p>
    <w:p w14:paraId="3948C7F8" w14:textId="16E6EE53" w:rsidR="00680FBB" w:rsidRDefault="00680FBB" w:rsidP="00680FB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>where the parameters available depend on the method used. In this tutorial, we shall show how to</w:t>
      </w:r>
    </w:p>
    <w:p w14:paraId="0B6CD1AB" w14:textId="03BB5DBA" w:rsidR="00680FBB" w:rsidRPr="00680FBB" w:rsidRDefault="00680FBB" w:rsidP="00680FBB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  <w:r>
        <w:rPr>
          <w:rFonts w:ascii="SFRM1095" w:hAnsi="SFRM1095" w:cs="SFRM1095"/>
        </w:rPr>
        <w:t xml:space="preserve">create edge images using basic filtering methods, and discuss the </w:t>
      </w:r>
      <w:proofErr w:type="spellStart"/>
      <w:r>
        <w:rPr>
          <w:rFonts w:ascii="SFCC1095" w:hAnsi="SFCC1095" w:cs="SFCC1095"/>
        </w:rPr>
        <w:t>Matlab</w:t>
      </w:r>
      <w:proofErr w:type="spellEnd"/>
      <w:r>
        <w:rPr>
          <w:rFonts w:ascii="SFCC1095" w:hAnsi="SFCC1095" w:cs="SFCC1095"/>
        </w:rPr>
        <w:t xml:space="preserve"> </w:t>
      </w:r>
      <w:r>
        <w:rPr>
          <w:rFonts w:ascii="SFRM1095" w:hAnsi="SFRM1095" w:cs="SFRM1095"/>
        </w:rPr>
        <w:t>edge function.</w:t>
      </w:r>
    </w:p>
    <w:p w14:paraId="15C5D9C2" w14:textId="77777777" w:rsidR="000613E2" w:rsidRDefault="000613E2" w:rsidP="00680FBB">
      <w:pPr>
        <w:autoSpaceDE w:val="0"/>
        <w:autoSpaceDN w:val="0"/>
        <w:adjustRightInd w:val="0"/>
        <w:spacing w:after="0" w:line="240" w:lineRule="auto"/>
        <w:rPr>
          <w:b/>
          <w:bCs/>
        </w:rPr>
      </w:pPr>
    </w:p>
    <w:p w14:paraId="08D68BB7" w14:textId="27DDBFD7" w:rsidR="00680FBB" w:rsidRPr="0009421E" w:rsidRDefault="00680FBB" w:rsidP="0009421E">
      <w:pPr>
        <w:autoSpaceDE w:val="0"/>
        <w:autoSpaceDN w:val="0"/>
        <w:adjustRightInd w:val="0"/>
        <w:spacing w:after="0" w:line="240" w:lineRule="auto"/>
        <w:jc w:val="both"/>
        <w:rPr>
          <w:b/>
          <w:bCs/>
        </w:rPr>
      </w:pPr>
      <w:r w:rsidRPr="0009421E">
        <w:rPr>
          <w:b/>
          <w:bCs/>
        </w:rPr>
        <w:t>Q1: Enter the following matrix into M</w:t>
      </w:r>
      <w:r w:rsidR="00BD3AD0">
        <w:rPr>
          <w:b/>
          <w:bCs/>
        </w:rPr>
        <w:t>ATLAB</w:t>
      </w:r>
      <w:r w:rsidRPr="0009421E">
        <w:rPr>
          <w:b/>
          <w:bCs/>
        </w:rPr>
        <w:t>:</w:t>
      </w:r>
    </w:p>
    <w:p w14:paraId="743C620C" w14:textId="77777777" w:rsidR="00680FBB" w:rsidRDefault="00680FBB" w:rsidP="00680FBB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</w:p>
    <w:p w14:paraId="0DF2B1D3" w14:textId="4B8A6E81" w:rsidR="00680FBB" w:rsidRDefault="00680FBB" w:rsidP="00680FBB">
      <w:pPr>
        <w:autoSpaceDE w:val="0"/>
        <w:autoSpaceDN w:val="0"/>
        <w:adjustRightInd w:val="0"/>
        <w:spacing w:after="0" w:line="240" w:lineRule="auto"/>
        <w:rPr>
          <w:rFonts w:ascii="SFTT1095" w:hAnsi="SFTT1095" w:cs="SFTT1095"/>
        </w:rPr>
      </w:pPr>
      <w:proofErr w:type="spellStart"/>
      <w:r>
        <w:rPr>
          <w:rFonts w:ascii="SFTT1095" w:hAnsi="SFTT1095" w:cs="SFTT1095"/>
        </w:rPr>
        <w:t>Smallmatrix</w:t>
      </w:r>
      <w:proofErr w:type="spellEnd"/>
      <w:r>
        <w:rPr>
          <w:rFonts w:ascii="SFTT1095" w:hAnsi="SFTT1095" w:cs="SFTT1095"/>
        </w:rPr>
        <w:t>=[201 195 203 203 199 200 204 190 198 203;201 204 209 197 210 202 205 195 202 199;205 198 46 60 53 37 50 51 194 205;208 203 54 50 51 50 55 48 193 194;200 193 50 56 42 53 55 49 196 211;200 198 203 49 51 60 51 205 207 198;205 196 202 53 52 34 46 202 199 193;199 202 194 47 51 55 48 191 190 197;194 206 198 212 195 196 204 204 199 200; 201 189 203 200 191 196 207 203 193 204]</w:t>
      </w:r>
    </w:p>
    <w:p w14:paraId="18BE265A" w14:textId="51D21C37" w:rsidR="00680FBB" w:rsidRDefault="00680FBB" w:rsidP="00680FBB">
      <w:pPr>
        <w:autoSpaceDE w:val="0"/>
        <w:autoSpaceDN w:val="0"/>
        <w:adjustRightInd w:val="0"/>
        <w:spacing w:after="0" w:line="240" w:lineRule="auto"/>
        <w:rPr>
          <w:rFonts w:ascii="SFTT1095" w:hAnsi="SFTT1095" w:cs="SFTT1095"/>
        </w:rPr>
      </w:pPr>
    </w:p>
    <w:p w14:paraId="4A2DF440" w14:textId="38985B27" w:rsidR="0009421E" w:rsidRPr="00B45550" w:rsidRDefault="00680FBB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5550">
        <w:rPr>
          <w:rFonts w:ascii="Times New Roman" w:hAnsi="Times New Roman" w:cs="Times New Roman"/>
          <w:b/>
          <w:bCs/>
          <w:sz w:val="24"/>
          <w:szCs w:val="24"/>
        </w:rPr>
        <w:t xml:space="preserve">use </w:t>
      </w:r>
      <w:proofErr w:type="spellStart"/>
      <w:r w:rsidRPr="00B45550">
        <w:rPr>
          <w:rFonts w:ascii="Times New Roman" w:hAnsi="Times New Roman" w:cs="Times New Roman"/>
          <w:b/>
          <w:bCs/>
          <w:sz w:val="24"/>
          <w:szCs w:val="24"/>
        </w:rPr>
        <w:t>matlab</w:t>
      </w:r>
      <w:proofErr w:type="spellEnd"/>
      <w:r w:rsidRPr="00B45550">
        <w:rPr>
          <w:rFonts w:ascii="Times New Roman" w:hAnsi="Times New Roman" w:cs="Times New Roman"/>
          <w:b/>
          <w:bCs/>
          <w:sz w:val="24"/>
          <w:szCs w:val="24"/>
        </w:rPr>
        <w:t xml:space="preserve"> image edge filtering method to apply each of the Roberts, Prewitt, Sobel, Laplacian, and zero-crossing edge-finding methods to that particular </w:t>
      </w:r>
      <w:proofErr w:type="spellStart"/>
      <w:r w:rsidRPr="00B45550">
        <w:rPr>
          <w:rFonts w:ascii="Times New Roman" w:hAnsi="Times New Roman" w:cs="Times New Roman"/>
          <w:b/>
          <w:bCs/>
          <w:sz w:val="24"/>
          <w:szCs w:val="24"/>
        </w:rPr>
        <w:t>Smallmatrix</w:t>
      </w:r>
      <w:proofErr w:type="spellEnd"/>
      <w:r w:rsidRPr="00B45550">
        <w:rPr>
          <w:rFonts w:ascii="Times New Roman" w:hAnsi="Times New Roman" w:cs="Times New Roman"/>
          <w:b/>
          <w:bCs/>
          <w:sz w:val="24"/>
          <w:szCs w:val="24"/>
        </w:rPr>
        <w:t xml:space="preserve"> image. </w:t>
      </w:r>
    </w:p>
    <w:p w14:paraId="00D966A4" w14:textId="07689D20" w:rsidR="0009421E" w:rsidRPr="00B45550" w:rsidRDefault="00B45550" w:rsidP="00B4555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5550">
        <w:rPr>
          <w:rFonts w:ascii="Times New Roman" w:hAnsi="Times New Roman" w:cs="Times New Roman"/>
          <w:b/>
          <w:bCs/>
          <w:sz w:val="24"/>
          <w:szCs w:val="24"/>
        </w:rPr>
        <w:t xml:space="preserve">Also </w:t>
      </w:r>
      <w:r w:rsidRPr="00B45550">
        <w:rPr>
          <w:rFonts w:ascii="Times New Roman" w:hAnsi="Times New Roman" w:cs="Times New Roman"/>
          <w:b/>
          <w:bCs/>
          <w:sz w:val="24"/>
          <w:szCs w:val="24"/>
        </w:rPr>
        <w:t xml:space="preserve">use </w:t>
      </w:r>
      <w:proofErr w:type="spellStart"/>
      <w:r w:rsidRPr="00B45550">
        <w:rPr>
          <w:rFonts w:ascii="Times New Roman" w:hAnsi="Times New Roman" w:cs="Times New Roman"/>
          <w:b/>
          <w:bCs/>
          <w:sz w:val="24"/>
          <w:szCs w:val="24"/>
        </w:rPr>
        <w:t>imfilter</w:t>
      </w:r>
      <w:proofErr w:type="spellEnd"/>
      <w:r w:rsidRPr="00B45550">
        <w:rPr>
          <w:rFonts w:ascii="Times New Roman" w:hAnsi="Times New Roman" w:cs="Times New Roman"/>
          <w:b/>
          <w:bCs/>
          <w:sz w:val="24"/>
          <w:szCs w:val="24"/>
        </w:rPr>
        <w:t xml:space="preserve"> to apply each of the Roberts, Prewitt, Sobel, Laplacian, and zero-crossing</w:t>
      </w:r>
      <w:r w:rsidRPr="00B4555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45550">
        <w:rPr>
          <w:rFonts w:ascii="Times New Roman" w:hAnsi="Times New Roman" w:cs="Times New Roman"/>
          <w:b/>
          <w:bCs/>
          <w:sz w:val="24"/>
          <w:szCs w:val="24"/>
        </w:rPr>
        <w:t>edge-</w:t>
      </w:r>
      <w:r w:rsidRPr="00B45550">
        <w:rPr>
          <w:rFonts w:ascii="Times New Roman" w:hAnsi="Times New Roman" w:cs="Times New Roman"/>
          <w:b/>
          <w:bCs/>
          <w:sz w:val="24"/>
          <w:szCs w:val="24"/>
        </w:rPr>
        <w:t>fi</w:t>
      </w:r>
      <w:r w:rsidRPr="00B45550">
        <w:rPr>
          <w:rFonts w:ascii="Times New Roman" w:hAnsi="Times New Roman" w:cs="Times New Roman"/>
          <w:b/>
          <w:bCs/>
          <w:sz w:val="24"/>
          <w:szCs w:val="24"/>
        </w:rPr>
        <w:t>nding methods to the image.</w:t>
      </w:r>
    </w:p>
    <w:p w14:paraId="04915BCD" w14:textId="600026B2" w:rsidR="00680FBB" w:rsidRPr="00B45550" w:rsidRDefault="00680FBB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45550">
        <w:rPr>
          <w:rFonts w:ascii="Times New Roman" w:hAnsi="Times New Roman" w:cs="Times New Roman"/>
          <w:b/>
          <w:bCs/>
          <w:sz w:val="24"/>
          <w:szCs w:val="24"/>
        </w:rPr>
        <w:t>In the case of applying two filters (such as with Roberts,</w:t>
      </w:r>
      <w:r w:rsidR="005C5C9B" w:rsidRPr="00B4555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45550">
        <w:rPr>
          <w:rFonts w:ascii="Times New Roman" w:hAnsi="Times New Roman" w:cs="Times New Roman"/>
          <w:b/>
          <w:bCs/>
          <w:sz w:val="24"/>
          <w:szCs w:val="24"/>
        </w:rPr>
        <w:t>Prewitt, or Sobel) apply each filter separately, and join the results.</w:t>
      </w:r>
    </w:p>
    <w:p w14:paraId="339DF8B4" w14:textId="4E5AE59C" w:rsidR="000613E2" w:rsidRDefault="000613E2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44A2FBEB" w14:textId="29C4551C" w:rsidR="000613E2" w:rsidRPr="0009421E" w:rsidRDefault="000613E2" w:rsidP="0009421E">
      <w:pPr>
        <w:autoSpaceDE w:val="0"/>
        <w:autoSpaceDN w:val="0"/>
        <w:adjustRightInd w:val="0"/>
        <w:spacing w:after="0" w:line="240" w:lineRule="auto"/>
        <w:jc w:val="both"/>
        <w:rPr>
          <w:b/>
          <w:bCs/>
        </w:rPr>
      </w:pPr>
      <w:r w:rsidRPr="000613E2">
        <w:rPr>
          <w:b/>
          <w:bCs/>
        </w:rPr>
        <w:t>Q2:</w:t>
      </w:r>
      <w:r w:rsidRPr="0009421E">
        <w:rPr>
          <w:b/>
          <w:bCs/>
        </w:rPr>
        <w:t xml:space="preserve"> Open up the image </w:t>
      </w:r>
      <w:proofErr w:type="spellStart"/>
      <w:r w:rsidRPr="0009421E">
        <w:rPr>
          <w:b/>
          <w:bCs/>
        </w:rPr>
        <w:t>cameraman.tif</w:t>
      </w:r>
      <w:proofErr w:type="spellEnd"/>
      <w:r w:rsidRPr="0009421E">
        <w:rPr>
          <w:b/>
          <w:bCs/>
        </w:rPr>
        <w:t xml:space="preserve"> in </w:t>
      </w:r>
      <w:proofErr w:type="spellStart"/>
      <w:r w:rsidRPr="0009421E">
        <w:rPr>
          <w:b/>
          <w:bCs/>
        </w:rPr>
        <w:t>Matlab</w:t>
      </w:r>
      <w:proofErr w:type="spellEnd"/>
      <w:r w:rsidRPr="0009421E">
        <w:rPr>
          <w:b/>
          <w:bCs/>
        </w:rPr>
        <w:t>, and apply each of the following edge _finding</w:t>
      </w:r>
    </w:p>
    <w:p w14:paraId="3BA747C7" w14:textId="77777777" w:rsidR="000613E2" w:rsidRPr="0009421E" w:rsidRDefault="000613E2" w:rsidP="0009421E">
      <w:pPr>
        <w:autoSpaceDE w:val="0"/>
        <w:autoSpaceDN w:val="0"/>
        <w:adjustRightInd w:val="0"/>
        <w:spacing w:after="0" w:line="240" w:lineRule="auto"/>
        <w:jc w:val="both"/>
        <w:rPr>
          <w:b/>
          <w:bCs/>
        </w:rPr>
      </w:pPr>
      <w:r w:rsidRPr="0009421E">
        <w:rPr>
          <w:b/>
          <w:bCs/>
        </w:rPr>
        <w:t>techniques in turn:</w:t>
      </w:r>
    </w:p>
    <w:p w14:paraId="1B797C3B" w14:textId="77777777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>(a) Roberts</w:t>
      </w:r>
    </w:p>
    <w:p w14:paraId="1E9F9C3B" w14:textId="77777777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>(b) Prewitt</w:t>
      </w:r>
    </w:p>
    <w:p w14:paraId="6C395122" w14:textId="77777777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>(c) Sobel</w:t>
      </w:r>
    </w:p>
    <w:p w14:paraId="6DEA6D0D" w14:textId="77777777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>(d) Laplacian</w:t>
      </w:r>
    </w:p>
    <w:p w14:paraId="5566748C" w14:textId="3B852EC1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 xml:space="preserve">(e) Zero-crossings of a </w:t>
      </w:r>
      <w:r w:rsidR="005C5C9B">
        <w:rPr>
          <w:rFonts w:ascii="SFRM1095" w:hAnsi="SFRM1095" w:cs="SFRM1095"/>
        </w:rPr>
        <w:t xml:space="preserve">Laplacian  </w:t>
      </w:r>
    </w:p>
    <w:p w14:paraId="102771CF" w14:textId="62B010DE" w:rsidR="000613E2" w:rsidRDefault="000613E2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  <w:r>
        <w:rPr>
          <w:rFonts w:ascii="SFRM1095" w:hAnsi="SFRM1095" w:cs="SFRM1095"/>
        </w:rPr>
        <w:t>Which seems to you to provide the best-looking result?</w:t>
      </w:r>
    </w:p>
    <w:p w14:paraId="1783F89B" w14:textId="3CE511A0" w:rsidR="000613E2" w:rsidRDefault="000613E2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3AE1ED42" w14:textId="0857D76B" w:rsidR="000613E2" w:rsidRDefault="000613E2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6A591793" w14:textId="788D5D4A" w:rsidR="000613E2" w:rsidRPr="0009421E" w:rsidRDefault="000613E2" w:rsidP="000613E2">
      <w:pPr>
        <w:autoSpaceDE w:val="0"/>
        <w:autoSpaceDN w:val="0"/>
        <w:adjustRightInd w:val="0"/>
        <w:spacing w:after="0" w:line="240" w:lineRule="auto"/>
        <w:jc w:val="both"/>
        <w:rPr>
          <w:b/>
          <w:bCs/>
        </w:rPr>
      </w:pPr>
      <w:r w:rsidRPr="0009421E">
        <w:rPr>
          <w:b/>
          <w:bCs/>
        </w:rPr>
        <w:t>Q3: Pick a grey-scale image, and add some noise to it; say with</w:t>
      </w:r>
    </w:p>
    <w:p w14:paraId="76EA4528" w14:textId="77777777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TT1095" w:hAnsi="SFTT1095" w:cs="SFTT1095"/>
        </w:rPr>
      </w:pPr>
      <w:r>
        <w:rPr>
          <w:rFonts w:ascii="SFTT1095" w:hAnsi="SFTT1095" w:cs="SFTT1095"/>
        </w:rPr>
        <w:t>c=</w:t>
      </w:r>
      <w:proofErr w:type="spellStart"/>
      <w:r>
        <w:rPr>
          <w:rFonts w:ascii="SFTT1095" w:hAnsi="SFTT1095" w:cs="SFTT1095"/>
        </w:rPr>
        <w:t>imread</w:t>
      </w:r>
      <w:proofErr w:type="spellEnd"/>
      <w:r>
        <w:rPr>
          <w:rFonts w:ascii="SFTT1095" w:hAnsi="SFTT1095" w:cs="SFTT1095"/>
        </w:rPr>
        <w:t>('</w:t>
      </w:r>
      <w:proofErr w:type="spellStart"/>
      <w:r>
        <w:rPr>
          <w:rFonts w:ascii="SFTT1095" w:hAnsi="SFTT1095" w:cs="SFTT1095"/>
        </w:rPr>
        <w:t>cameraman.tif</w:t>
      </w:r>
      <w:proofErr w:type="spellEnd"/>
      <w:r>
        <w:rPr>
          <w:rFonts w:ascii="SFTT1095" w:hAnsi="SFTT1095" w:cs="SFTT1095"/>
        </w:rPr>
        <w:t>');</w:t>
      </w:r>
    </w:p>
    <w:p w14:paraId="146BF8CF" w14:textId="77777777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TT1095" w:hAnsi="SFTT1095" w:cs="SFTT1095"/>
        </w:rPr>
      </w:pPr>
      <w:r>
        <w:rPr>
          <w:rFonts w:ascii="SFTT1095" w:hAnsi="SFTT1095" w:cs="SFTT1095"/>
        </w:rPr>
        <w:t>c1=</w:t>
      </w:r>
      <w:proofErr w:type="spellStart"/>
      <w:r>
        <w:rPr>
          <w:rFonts w:ascii="SFTT1095" w:hAnsi="SFTT1095" w:cs="SFTT1095"/>
        </w:rPr>
        <w:t>imnoise</w:t>
      </w:r>
      <w:proofErr w:type="spellEnd"/>
      <w:r>
        <w:rPr>
          <w:rFonts w:ascii="SFTT1095" w:hAnsi="SFTT1095" w:cs="SFTT1095"/>
        </w:rPr>
        <w:t>(</w:t>
      </w:r>
      <w:proofErr w:type="spellStart"/>
      <w:r>
        <w:rPr>
          <w:rFonts w:ascii="SFTT1095" w:hAnsi="SFTT1095" w:cs="SFTT1095"/>
        </w:rPr>
        <w:t>c,'salt</w:t>
      </w:r>
      <w:proofErr w:type="spellEnd"/>
      <w:r>
        <w:rPr>
          <w:rFonts w:ascii="SFTT1095" w:hAnsi="SFTT1095" w:cs="SFTT1095"/>
        </w:rPr>
        <w:t xml:space="preserve"> &amp; pepper',0.1);</w:t>
      </w:r>
    </w:p>
    <w:p w14:paraId="0D34D89F" w14:textId="77777777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TT1095" w:hAnsi="SFTT1095" w:cs="SFTT1095"/>
        </w:rPr>
      </w:pPr>
      <w:r>
        <w:rPr>
          <w:rFonts w:ascii="SFTT1095" w:hAnsi="SFTT1095" w:cs="SFTT1095"/>
        </w:rPr>
        <w:t>c2=</w:t>
      </w:r>
      <w:proofErr w:type="spellStart"/>
      <w:r>
        <w:rPr>
          <w:rFonts w:ascii="SFTT1095" w:hAnsi="SFTT1095" w:cs="SFTT1095"/>
        </w:rPr>
        <w:t>imnoise</w:t>
      </w:r>
      <w:proofErr w:type="spellEnd"/>
      <w:r>
        <w:rPr>
          <w:rFonts w:ascii="SFTT1095" w:hAnsi="SFTT1095" w:cs="SFTT1095"/>
        </w:rPr>
        <w:t>(c,'gaussian',0,0.02);</w:t>
      </w:r>
    </w:p>
    <w:p w14:paraId="3F6700D0" w14:textId="6FF532B2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>Now apply the edge _</w:t>
      </w:r>
      <w:r w:rsidR="001C1714">
        <w:rPr>
          <w:rFonts w:ascii="SFRM1095" w:hAnsi="SFRM1095" w:cs="SFRM1095"/>
        </w:rPr>
        <w:t>fi</w:t>
      </w:r>
      <w:r>
        <w:rPr>
          <w:rFonts w:ascii="SFRM1095" w:hAnsi="SFRM1095" w:cs="SFRM1095"/>
        </w:rPr>
        <w:t xml:space="preserve">nding techniques to each of the noisy images </w:t>
      </w:r>
      <w:r>
        <w:rPr>
          <w:rFonts w:ascii="SFTT1095" w:hAnsi="SFTT1095" w:cs="SFTT1095"/>
        </w:rPr>
        <w:t xml:space="preserve">c1 </w:t>
      </w:r>
      <w:r>
        <w:rPr>
          <w:rFonts w:ascii="SFRM1095" w:hAnsi="SFRM1095" w:cs="SFRM1095"/>
        </w:rPr>
        <w:t xml:space="preserve">and </w:t>
      </w:r>
      <w:r>
        <w:rPr>
          <w:rFonts w:ascii="SFTT1095" w:hAnsi="SFTT1095" w:cs="SFTT1095"/>
        </w:rPr>
        <w:t>c2</w:t>
      </w:r>
      <w:r>
        <w:rPr>
          <w:rFonts w:ascii="SFRM1095" w:hAnsi="SFRM1095" w:cs="SFRM1095"/>
        </w:rPr>
        <w:t>.</w:t>
      </w:r>
    </w:p>
    <w:p w14:paraId="6D96F61D" w14:textId="77777777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>Which technique seems to give</w:t>
      </w:r>
    </w:p>
    <w:p w14:paraId="536CAC79" w14:textId="77777777" w:rsidR="000613E2" w:rsidRDefault="000613E2" w:rsidP="000613E2">
      <w:pPr>
        <w:autoSpaceDE w:val="0"/>
        <w:autoSpaceDN w:val="0"/>
        <w:adjustRightInd w:val="0"/>
        <w:spacing w:after="0" w:line="240" w:lineRule="auto"/>
        <w:rPr>
          <w:rFonts w:ascii="SFRM1095" w:hAnsi="SFRM1095" w:cs="SFRM1095"/>
        </w:rPr>
      </w:pPr>
      <w:r>
        <w:rPr>
          <w:rFonts w:ascii="SFRM1095" w:hAnsi="SFRM1095" w:cs="SFRM1095"/>
        </w:rPr>
        <w:t>(a) the best results in the presence of noise?</w:t>
      </w:r>
    </w:p>
    <w:p w14:paraId="0B1C441F" w14:textId="24CCD194" w:rsidR="000613E2" w:rsidRDefault="000613E2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  <w:r>
        <w:rPr>
          <w:rFonts w:ascii="SFRM1095" w:hAnsi="SFRM1095" w:cs="SFRM1095"/>
        </w:rPr>
        <w:t>(b) the worst results in the presence of noise?</w:t>
      </w:r>
    </w:p>
    <w:p w14:paraId="6090EA0A" w14:textId="326F6237" w:rsidR="007019EF" w:rsidRDefault="007019EF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7617B6FD" w14:textId="27F95A5D" w:rsidR="007019EF" w:rsidRPr="0009421E" w:rsidRDefault="007019EF" w:rsidP="000613E2">
      <w:pPr>
        <w:autoSpaceDE w:val="0"/>
        <w:autoSpaceDN w:val="0"/>
        <w:adjustRightInd w:val="0"/>
        <w:spacing w:after="0" w:line="240" w:lineRule="auto"/>
        <w:jc w:val="both"/>
        <w:rPr>
          <w:b/>
          <w:bCs/>
        </w:rPr>
      </w:pPr>
      <w:r w:rsidRPr="0009421E">
        <w:rPr>
          <w:b/>
          <w:bCs/>
        </w:rPr>
        <w:t xml:space="preserve">Q4: You have </w:t>
      </w:r>
      <w:r w:rsidR="0009421E" w:rsidRPr="0009421E">
        <w:rPr>
          <w:b/>
          <w:bCs/>
        </w:rPr>
        <w:t xml:space="preserve">MRI clean </w:t>
      </w:r>
      <w:r w:rsidRPr="0009421E">
        <w:rPr>
          <w:b/>
          <w:bCs/>
        </w:rPr>
        <w:t>image given below:</w:t>
      </w:r>
    </w:p>
    <w:p w14:paraId="525B753B" w14:textId="77777777" w:rsidR="007019EF" w:rsidRDefault="007019EF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65E6C1E6" w14:textId="60A97523" w:rsidR="0009421E" w:rsidRDefault="0009421E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5FFF9EB9" w14:textId="6C790555" w:rsidR="0009421E" w:rsidRDefault="0009421E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79CE7DD2" w14:textId="01BDC985" w:rsidR="0009421E" w:rsidRDefault="0009421E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68E899E7" w14:textId="7D664A5B" w:rsidR="0009421E" w:rsidRDefault="0009421E" w:rsidP="0009421E">
      <w:pPr>
        <w:autoSpaceDE w:val="0"/>
        <w:autoSpaceDN w:val="0"/>
        <w:adjustRightInd w:val="0"/>
        <w:spacing w:after="0" w:line="240" w:lineRule="auto"/>
        <w:jc w:val="center"/>
        <w:rPr>
          <w:rFonts w:ascii="SFRM1095" w:hAnsi="SFRM1095" w:cs="SFRM1095"/>
        </w:rPr>
      </w:pPr>
      <w:r>
        <w:rPr>
          <w:noProof/>
        </w:rPr>
        <w:drawing>
          <wp:inline distT="0" distB="0" distL="0" distR="0" wp14:anchorId="6E84AAFC" wp14:editId="76350ACD">
            <wp:extent cx="2778760" cy="18034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760" cy="180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5FA2687" w14:textId="306B32B6" w:rsidR="00694851" w:rsidRDefault="00694851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1B854769" w14:textId="63115212" w:rsidR="00694851" w:rsidRDefault="00694851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7922357F" w14:textId="1D1EC618" w:rsidR="00694851" w:rsidRDefault="00694851" w:rsidP="000613E2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  <w:lang w:val="fr-CA"/>
        </w:rPr>
      </w:pPr>
    </w:p>
    <w:p w14:paraId="085B9A0D" w14:textId="6728C873" w:rsidR="0009421E" w:rsidRDefault="0009421E" w:rsidP="0009421E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  <w:r w:rsidRPr="0009421E">
        <w:rPr>
          <w:rFonts w:ascii="SFRM1095" w:hAnsi="SFRM1095" w:cs="SFRM1095"/>
        </w:rPr>
        <w:t>(</w:t>
      </w:r>
      <w:proofErr w:type="spellStart"/>
      <w:r w:rsidRPr="0009421E">
        <w:rPr>
          <w:rFonts w:ascii="SFRM1095" w:hAnsi="SFRM1095" w:cs="SFRM1095"/>
        </w:rPr>
        <w:t>i</w:t>
      </w:r>
      <w:proofErr w:type="spellEnd"/>
      <w:r w:rsidRPr="0009421E">
        <w:rPr>
          <w:rFonts w:ascii="SFRM1095" w:hAnsi="SFRM1095" w:cs="SFRM1095"/>
        </w:rPr>
        <w:t xml:space="preserve">) First </w:t>
      </w:r>
      <w:r>
        <w:rPr>
          <w:rFonts w:ascii="SFRM1095" w:hAnsi="SFRM1095" w:cs="SFRM1095"/>
        </w:rPr>
        <w:t xml:space="preserve"> add noise</w:t>
      </w:r>
      <w:r w:rsidR="003246F7">
        <w:rPr>
          <w:rFonts w:ascii="SFRM1095" w:hAnsi="SFRM1095" w:cs="SFRM1095"/>
        </w:rPr>
        <w:t xml:space="preserve"> using the following functions</w:t>
      </w:r>
    </w:p>
    <w:p w14:paraId="40A25B2A" w14:textId="75FD7954" w:rsidR="0009421E" w:rsidRDefault="0009421E" w:rsidP="0009421E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  <w:r>
        <w:rPr>
          <w:rFonts w:ascii="SFRM1095" w:hAnsi="SFRM1095" w:cs="SFRM1095"/>
        </w:rPr>
        <w:t>(ii) check edge detection methods with noisy image</w:t>
      </w:r>
    </w:p>
    <w:p w14:paraId="5E97B28C" w14:textId="7DF00EEF" w:rsidR="0009421E" w:rsidRDefault="0009421E" w:rsidP="0009421E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  <w:r>
        <w:rPr>
          <w:rFonts w:ascii="SFRM1095" w:hAnsi="SFRM1095" w:cs="SFRM1095"/>
        </w:rPr>
        <w:t>(iii) Clean the noisy image</w:t>
      </w:r>
      <w:r w:rsidR="003246F7">
        <w:rPr>
          <w:rFonts w:ascii="SFRM1095" w:hAnsi="SFRM1095" w:cs="SFRM1095"/>
        </w:rPr>
        <w:t>(use any spatial filtering method to denoise the image)</w:t>
      </w:r>
      <w:r>
        <w:rPr>
          <w:rFonts w:ascii="SFRM1095" w:hAnsi="SFRM1095" w:cs="SFRM1095"/>
        </w:rPr>
        <w:t xml:space="preserve"> and apply edge detection techniques on cleaned image obtained after noise removal.</w:t>
      </w:r>
    </w:p>
    <w:p w14:paraId="4E0E0481" w14:textId="0ACFB0B8" w:rsidR="0009421E" w:rsidRDefault="0009421E" w:rsidP="0009421E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</w:p>
    <w:p w14:paraId="6225128F" w14:textId="77777777" w:rsidR="0009421E" w:rsidRPr="0009421E" w:rsidRDefault="0009421E" w:rsidP="0009421E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</w:rPr>
      </w:pPr>
      <w:proofErr w:type="spellStart"/>
      <w:r w:rsidRPr="0009421E">
        <w:rPr>
          <w:rFonts w:ascii="SFRM1095" w:hAnsi="SFRM1095" w:cs="SFRM1095"/>
        </w:rPr>
        <w:t>img</w:t>
      </w:r>
      <w:proofErr w:type="spellEnd"/>
      <w:r w:rsidRPr="0009421E">
        <w:rPr>
          <w:rFonts w:ascii="SFRM1095" w:hAnsi="SFRM1095" w:cs="SFRM1095"/>
        </w:rPr>
        <w:t>=</w:t>
      </w:r>
      <w:proofErr w:type="spellStart"/>
      <w:r w:rsidRPr="0009421E">
        <w:rPr>
          <w:rFonts w:ascii="SFRM1095" w:hAnsi="SFRM1095" w:cs="SFRM1095"/>
        </w:rPr>
        <w:t>imread</w:t>
      </w:r>
      <w:proofErr w:type="spellEnd"/>
      <w:r w:rsidRPr="0009421E">
        <w:rPr>
          <w:rFonts w:ascii="SFRM1095" w:hAnsi="SFRM1095" w:cs="SFRM1095"/>
        </w:rPr>
        <w:t xml:space="preserve">(' </w:t>
      </w:r>
      <w:proofErr w:type="spellStart"/>
      <w:r w:rsidRPr="0009421E">
        <w:rPr>
          <w:rFonts w:ascii="SFRM1095" w:hAnsi="SFRM1095" w:cs="SFRM1095"/>
        </w:rPr>
        <w:t>MRI_clean.tif</w:t>
      </w:r>
      <w:proofErr w:type="spellEnd"/>
      <w:r w:rsidRPr="0009421E">
        <w:rPr>
          <w:rFonts w:ascii="SFRM1095" w:hAnsi="SFRM1095" w:cs="SFRM1095"/>
        </w:rPr>
        <w:t>');</w:t>
      </w:r>
    </w:p>
    <w:p w14:paraId="4345E5A5" w14:textId="77777777" w:rsidR="0009421E" w:rsidRPr="0009421E" w:rsidRDefault="0009421E" w:rsidP="0009421E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  <w:lang w:val="fr-CA"/>
        </w:rPr>
      </w:pPr>
      <w:proofErr w:type="gramStart"/>
      <w:r w:rsidRPr="0009421E">
        <w:rPr>
          <w:rFonts w:ascii="SFRM1095" w:hAnsi="SFRM1095" w:cs="SFRM1095"/>
          <w:lang w:val="fr-CA"/>
        </w:rPr>
        <w:t>c</w:t>
      </w:r>
      <w:proofErr w:type="gramEnd"/>
      <w:r w:rsidRPr="0009421E">
        <w:rPr>
          <w:rFonts w:ascii="SFRM1095" w:hAnsi="SFRM1095" w:cs="SFRM1095"/>
          <w:lang w:val="fr-CA"/>
        </w:rPr>
        <w:t>1noise=</w:t>
      </w:r>
      <w:proofErr w:type="spellStart"/>
      <w:r w:rsidRPr="0009421E">
        <w:rPr>
          <w:rFonts w:ascii="SFRM1095" w:hAnsi="SFRM1095" w:cs="SFRM1095"/>
          <w:lang w:val="fr-CA"/>
        </w:rPr>
        <w:t>imnoise</w:t>
      </w:r>
      <w:proofErr w:type="spellEnd"/>
      <w:r w:rsidRPr="0009421E">
        <w:rPr>
          <w:rFonts w:ascii="SFRM1095" w:hAnsi="SFRM1095" w:cs="SFRM1095"/>
          <w:lang w:val="fr-CA"/>
        </w:rPr>
        <w:t>(</w:t>
      </w:r>
      <w:proofErr w:type="spellStart"/>
      <w:r w:rsidRPr="0009421E">
        <w:rPr>
          <w:rFonts w:ascii="SFRM1095" w:hAnsi="SFRM1095" w:cs="SFRM1095"/>
          <w:lang w:val="fr-CA"/>
        </w:rPr>
        <w:t>img</w:t>
      </w:r>
      <w:proofErr w:type="spellEnd"/>
      <w:r w:rsidRPr="0009421E">
        <w:rPr>
          <w:rFonts w:ascii="SFRM1095" w:hAnsi="SFRM1095" w:cs="SFRM1095"/>
          <w:lang w:val="fr-CA"/>
        </w:rPr>
        <w:t>,'</w:t>
      </w:r>
      <w:proofErr w:type="spellStart"/>
      <w:r w:rsidRPr="0009421E">
        <w:rPr>
          <w:rFonts w:ascii="SFRM1095" w:hAnsi="SFRM1095" w:cs="SFRM1095"/>
          <w:lang w:val="fr-CA"/>
        </w:rPr>
        <w:t>salt</w:t>
      </w:r>
      <w:proofErr w:type="spellEnd"/>
      <w:r w:rsidRPr="0009421E">
        <w:rPr>
          <w:rFonts w:ascii="SFRM1095" w:hAnsi="SFRM1095" w:cs="SFRM1095"/>
          <w:lang w:val="fr-CA"/>
        </w:rPr>
        <w:t xml:space="preserve"> &amp; pepper',0.1);</w:t>
      </w:r>
    </w:p>
    <w:p w14:paraId="6B87C1C8" w14:textId="77777777" w:rsidR="0009421E" w:rsidRPr="0009421E" w:rsidRDefault="0009421E" w:rsidP="0009421E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  <w:lang w:val="fr-CA"/>
        </w:rPr>
      </w:pPr>
      <w:proofErr w:type="gramStart"/>
      <w:r w:rsidRPr="0009421E">
        <w:rPr>
          <w:rFonts w:ascii="SFRM1095" w:hAnsi="SFRM1095" w:cs="SFRM1095"/>
          <w:lang w:val="fr-CA"/>
        </w:rPr>
        <w:t>c</w:t>
      </w:r>
      <w:proofErr w:type="gramEnd"/>
      <w:r w:rsidRPr="0009421E">
        <w:rPr>
          <w:rFonts w:ascii="SFRM1095" w:hAnsi="SFRM1095" w:cs="SFRM1095"/>
          <w:lang w:val="fr-CA"/>
        </w:rPr>
        <w:t>2noise=</w:t>
      </w:r>
      <w:proofErr w:type="spellStart"/>
      <w:r w:rsidRPr="0009421E">
        <w:rPr>
          <w:rFonts w:ascii="SFRM1095" w:hAnsi="SFRM1095" w:cs="SFRM1095"/>
          <w:lang w:val="fr-CA"/>
        </w:rPr>
        <w:t>imnoise</w:t>
      </w:r>
      <w:proofErr w:type="spellEnd"/>
      <w:r w:rsidRPr="0009421E">
        <w:rPr>
          <w:rFonts w:ascii="SFRM1095" w:hAnsi="SFRM1095" w:cs="SFRM1095"/>
          <w:lang w:val="fr-CA"/>
        </w:rPr>
        <w:t>(img,'gaussian',0,0.02);</w:t>
      </w:r>
    </w:p>
    <w:p w14:paraId="5CBB2CE1" w14:textId="52220380" w:rsidR="0009421E" w:rsidRPr="0009421E" w:rsidRDefault="0009421E" w:rsidP="0009421E">
      <w:pPr>
        <w:autoSpaceDE w:val="0"/>
        <w:autoSpaceDN w:val="0"/>
        <w:adjustRightInd w:val="0"/>
        <w:spacing w:after="0" w:line="240" w:lineRule="auto"/>
        <w:jc w:val="both"/>
        <w:rPr>
          <w:rFonts w:ascii="SFRM1095" w:hAnsi="SFRM1095" w:cs="SFRM1095"/>
          <w:lang w:val="fr-CA"/>
        </w:rPr>
      </w:pPr>
      <w:proofErr w:type="gramStart"/>
      <w:r w:rsidRPr="0009421E">
        <w:rPr>
          <w:rFonts w:ascii="SFRM1095" w:hAnsi="SFRM1095" w:cs="SFRM1095"/>
          <w:lang w:val="fr-CA"/>
        </w:rPr>
        <w:t>c</w:t>
      </w:r>
      <w:proofErr w:type="gramEnd"/>
      <w:r w:rsidRPr="0009421E">
        <w:rPr>
          <w:rFonts w:ascii="SFRM1095" w:hAnsi="SFRM1095" w:cs="SFRM1095"/>
          <w:lang w:val="fr-CA"/>
        </w:rPr>
        <w:t>3noise=</w:t>
      </w:r>
      <w:proofErr w:type="spellStart"/>
      <w:r w:rsidRPr="0009421E">
        <w:rPr>
          <w:rFonts w:ascii="SFRM1095" w:hAnsi="SFRM1095" w:cs="SFRM1095"/>
          <w:lang w:val="fr-CA"/>
        </w:rPr>
        <w:t>imnoise</w:t>
      </w:r>
      <w:proofErr w:type="spellEnd"/>
      <w:r w:rsidRPr="0009421E">
        <w:rPr>
          <w:rFonts w:ascii="SFRM1095" w:hAnsi="SFRM1095" w:cs="SFRM1095"/>
          <w:lang w:val="fr-CA"/>
        </w:rPr>
        <w:t>(</w:t>
      </w:r>
      <w:proofErr w:type="spellStart"/>
      <w:r w:rsidRPr="0009421E">
        <w:rPr>
          <w:rFonts w:ascii="SFRM1095" w:hAnsi="SFRM1095" w:cs="SFRM1095"/>
          <w:lang w:val="fr-CA"/>
        </w:rPr>
        <w:t>img</w:t>
      </w:r>
      <w:proofErr w:type="spellEnd"/>
      <w:r w:rsidRPr="0009421E">
        <w:rPr>
          <w:rFonts w:ascii="SFRM1095" w:hAnsi="SFRM1095" w:cs="SFRM1095"/>
          <w:lang w:val="fr-CA"/>
        </w:rPr>
        <w:t>,'</w:t>
      </w:r>
      <w:proofErr w:type="spellStart"/>
      <w:r w:rsidRPr="0009421E">
        <w:rPr>
          <w:rFonts w:ascii="SFRM1095" w:hAnsi="SFRM1095" w:cs="SFRM1095"/>
          <w:lang w:val="fr-CA"/>
        </w:rPr>
        <w:t>speckle</w:t>
      </w:r>
      <w:proofErr w:type="spellEnd"/>
      <w:r w:rsidRPr="0009421E">
        <w:rPr>
          <w:rFonts w:ascii="SFRM1095" w:hAnsi="SFRM1095" w:cs="SFRM1095"/>
          <w:lang w:val="fr-CA"/>
        </w:rPr>
        <w:t>', 0.1);</w:t>
      </w:r>
    </w:p>
    <w:sectPr w:rsidR="0009421E" w:rsidRPr="0009421E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FRM109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FCC109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FTT109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FTI1095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MDEyNjE3tTA2MTZV0lEKTi0uzszPAykwqgUAn2GyDSwAAAA="/>
  </w:docVars>
  <w:rsids>
    <w:rsidRoot w:val="00680FBB"/>
    <w:rsid w:val="000613E2"/>
    <w:rsid w:val="0009421E"/>
    <w:rsid w:val="001C1714"/>
    <w:rsid w:val="003246F7"/>
    <w:rsid w:val="005C5C9B"/>
    <w:rsid w:val="00680FBB"/>
    <w:rsid w:val="00694851"/>
    <w:rsid w:val="007019EF"/>
    <w:rsid w:val="00B45550"/>
    <w:rsid w:val="00BD3AD0"/>
    <w:rsid w:val="00D76B73"/>
    <w:rsid w:val="00DD2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019EAF"/>
  <w15:chartTrackingRefBased/>
  <w15:docId w15:val="{2E95DF0B-C619-4DE8-8E7B-DE56A9D47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a</dc:creator>
  <cp:keywords/>
  <dc:description/>
  <cp:lastModifiedBy>moona</cp:lastModifiedBy>
  <cp:revision>8</cp:revision>
  <dcterms:created xsi:type="dcterms:W3CDTF">2020-03-26T08:17:00Z</dcterms:created>
  <dcterms:modified xsi:type="dcterms:W3CDTF">2020-03-31T16:48:00Z</dcterms:modified>
</cp:coreProperties>
</file>